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77ADE" w14:textId="77777777" w:rsidR="007F213D" w:rsidRPr="007F213D" w:rsidRDefault="007F213D" w:rsidP="007F213D">
      <w:pPr>
        <w:pStyle w:val="Title"/>
      </w:pPr>
      <w:bookmarkStart w:id="0" w:name="_GoBack"/>
      <w:r w:rsidRPr="007F213D">
        <w:t>Test Title</w:t>
      </w:r>
    </w:p>
    <w:bookmarkEnd w:id="0"/>
    <w:p w14:paraId="65A17581" w14:textId="77777777" w:rsidR="007F213D" w:rsidRDefault="007F213D" w:rsidP="007F213D">
      <w:pPr>
        <w:pStyle w:val="Author"/>
      </w:pPr>
      <w:r>
        <w:t>Jakob Pfeiffer</w:t>
      </w:r>
    </w:p>
    <w:p w14:paraId="7E25D46A" w14:textId="77777777" w:rsidR="007F213D" w:rsidRDefault="007F213D" w:rsidP="007F213D">
      <w:pPr>
        <w:pStyle w:val="Date"/>
      </w:pPr>
      <w:r>
        <w:t>16.10.18</w:t>
      </w:r>
    </w:p>
    <w:p w14:paraId="0C52DEB2" w14:textId="77777777" w:rsidR="007F213D" w:rsidRDefault="007F213D" w:rsidP="007F213D">
      <w:pPr>
        <w:pStyle w:val="Abstract"/>
      </w:pPr>
      <w:r>
        <w:t xml:space="preserve">Abstract text more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more</w:t>
      </w:r>
      <w:proofErr w:type="spellEnd"/>
    </w:p>
    <w:p w14:paraId="623613A0" w14:textId="77777777" w:rsidR="007F213D" w:rsidRDefault="007F213D" w:rsidP="007F213D">
      <w:pPr>
        <w:pStyle w:val="FirstParagraph"/>
      </w:pPr>
      <w:r>
        <w:t>Here’s some math: [1]</w:t>
      </w:r>
    </w:p>
    <w:p w14:paraId="4F9BCD78" w14:textId="77777777" w:rsidR="007F213D" w:rsidRPr="001C03B5" w:rsidRDefault="007F213D" w:rsidP="007F213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(κ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(κR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κR</m:t>
                  </m:r>
                </m:den>
              </m:f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R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(R)</m:t>
                  </m:r>
                </m:num>
                <m:den>
                  <m:r>
                    <w:rPr>
                      <w:rFonts w:ascii="Cambria Math" w:hAnsi="Cambria Math"/>
                    </w:rPr>
                    <m:t>∂R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 dR</m:t>
          </m:r>
        </m:oMath>
      </m:oMathPara>
    </w:p>
    <w:p w14:paraId="27266776" w14:textId="77777777" w:rsidR="007F213D" w:rsidRDefault="007F213D" w:rsidP="007F213D">
      <w:pPr>
        <w:pStyle w:val="BodyText"/>
      </w:pPr>
    </w:p>
    <w:p w14:paraId="075BDECE" w14:textId="77777777" w:rsidR="007F213D" w:rsidRPr="007F213D" w:rsidRDefault="007F213D" w:rsidP="007F213D">
      <w:pPr>
        <w:pStyle w:val="Heading1"/>
        <w:rPr>
          <w:lang w:val="de-DE"/>
        </w:rPr>
      </w:pPr>
      <w:r w:rsidRPr="007F213D">
        <w:rPr>
          <w:lang w:val="de-DE"/>
        </w:rPr>
        <w:t>Erste</w:t>
      </w:r>
    </w:p>
    <w:p w14:paraId="6A7F3C81" w14:textId="77777777" w:rsidR="007F213D" w:rsidRPr="007F213D" w:rsidRDefault="007F213D" w:rsidP="007F213D">
      <w:pPr>
        <w:pStyle w:val="BodyText"/>
        <w:rPr>
          <w:lang w:val="de-DE"/>
        </w:rPr>
      </w:pPr>
      <w:r w:rsidRPr="007F213D">
        <w:rPr>
          <w:lang w:val="de-DE"/>
        </w:rPr>
        <w:t xml:space="preserve">Erste </w:t>
      </w:r>
      <w:proofErr w:type="spellStart"/>
      <w:r w:rsidRPr="007F213D">
        <w:rPr>
          <w:lang w:val="de-DE"/>
        </w:rPr>
        <w:t>kapitel</w:t>
      </w:r>
      <w:proofErr w:type="spellEnd"/>
    </w:p>
    <w:p w14:paraId="2E411F7E" w14:textId="77777777" w:rsidR="007F213D" w:rsidRPr="007F213D" w:rsidRDefault="007F213D" w:rsidP="007F213D">
      <w:pPr>
        <w:pStyle w:val="Heading2"/>
        <w:rPr>
          <w:lang w:val="de-DE"/>
        </w:rPr>
      </w:pPr>
      <w:r w:rsidRPr="007F213D">
        <w:rPr>
          <w:lang w:val="de-DE"/>
        </w:rPr>
        <w:t>Erste unter</w:t>
      </w:r>
    </w:p>
    <w:p w14:paraId="1361FD91" w14:textId="77777777" w:rsidR="007F213D" w:rsidRPr="007F213D" w:rsidRDefault="007F213D" w:rsidP="007F213D">
      <w:pPr>
        <w:pStyle w:val="BodyText"/>
        <w:rPr>
          <w:lang w:val="de-DE"/>
        </w:rPr>
      </w:pPr>
      <w:r w:rsidRPr="007F213D">
        <w:rPr>
          <w:lang w:val="de-DE"/>
        </w:rPr>
        <w:t xml:space="preserve">Erste </w:t>
      </w:r>
      <w:proofErr w:type="spellStart"/>
      <w:r w:rsidRPr="007F213D">
        <w:rPr>
          <w:lang w:val="de-DE"/>
        </w:rPr>
        <w:t>unterkapitel</w:t>
      </w:r>
      <w:proofErr w:type="spellEnd"/>
    </w:p>
    <w:p w14:paraId="31496085" w14:textId="77777777" w:rsidR="007F213D" w:rsidRDefault="007F213D" w:rsidP="007F213D">
      <w:pPr>
        <w:pStyle w:val="Heading1"/>
      </w:pPr>
      <w:proofErr w:type="spellStart"/>
      <w:r>
        <w:t>Zweite</w:t>
      </w:r>
      <w:proofErr w:type="spellEnd"/>
    </w:p>
    <w:p w14:paraId="670894AC" w14:textId="77777777" w:rsidR="007F213D" w:rsidRPr="001C03B5" w:rsidRDefault="007F213D" w:rsidP="007F213D">
      <w:pPr>
        <w:pStyle w:val="BodyText"/>
      </w:pPr>
      <w:proofErr w:type="spellStart"/>
      <w:r>
        <w:t>Zweite</w:t>
      </w:r>
      <w:proofErr w:type="spellEnd"/>
      <w:r>
        <w:t xml:space="preserve"> </w:t>
      </w:r>
      <w:proofErr w:type="spellStart"/>
      <w:r>
        <w:t>kapitel</w:t>
      </w:r>
      <w:proofErr w:type="spellEnd"/>
    </w:p>
    <w:p w14:paraId="4F3C79D4" w14:textId="77777777" w:rsidR="007F213D" w:rsidRPr="001C03B5" w:rsidRDefault="007F213D" w:rsidP="007F213D">
      <w:pPr>
        <w:pStyle w:val="Heading1"/>
      </w:pPr>
      <w:bookmarkStart w:id="1" w:name="bibliography"/>
      <w:r>
        <w:t>Bibliography</w:t>
      </w:r>
      <w:bookmarkEnd w:id="1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22"/>
        <w:gridCol w:w="222"/>
      </w:tblGrid>
      <w:tr w:rsidR="007F213D" w14:paraId="57B2F36A" w14:textId="77777777" w:rsidTr="003731C0">
        <w:tc>
          <w:tcPr>
            <w:tcW w:w="0" w:type="auto"/>
          </w:tcPr>
          <w:p w14:paraId="5E1A90B5" w14:textId="77777777" w:rsidR="007F213D" w:rsidRDefault="007F213D" w:rsidP="003731C0">
            <w:pPr>
              <w:pStyle w:val="Compact"/>
            </w:pPr>
          </w:p>
        </w:tc>
        <w:tc>
          <w:tcPr>
            <w:tcW w:w="0" w:type="auto"/>
          </w:tcPr>
          <w:p w14:paraId="3C2E4FAA" w14:textId="77777777" w:rsidR="007F213D" w:rsidRDefault="007F213D" w:rsidP="003731C0">
            <w:pPr>
              <w:pStyle w:val="Compact"/>
            </w:pPr>
          </w:p>
        </w:tc>
      </w:tr>
    </w:tbl>
    <w:p w14:paraId="07310E5D" w14:textId="77777777" w:rsidR="007F213D" w:rsidRDefault="007F213D" w:rsidP="007F213D">
      <w:pPr>
        <w:pStyle w:val="FirstParagraph"/>
      </w:pPr>
      <w:r>
        <w:t xml:space="preserve">[1] </w:t>
      </w:r>
      <w:proofErr w:type="spellStart"/>
      <w:r>
        <w:t>TEst</w:t>
      </w:r>
      <w:proofErr w:type="spellEnd"/>
      <w:r>
        <w:t>, interesting, Speyer: Us, 2017.</w:t>
      </w:r>
    </w:p>
    <w:p w14:paraId="0000CBFF" w14:textId="77777777" w:rsidR="00B153AF" w:rsidRPr="007F213D" w:rsidRDefault="00B153AF" w:rsidP="007F213D"/>
    <w:sectPr w:rsidR="00B153AF" w:rsidRPr="007F21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1B907" w14:textId="77777777" w:rsidR="003154B5" w:rsidRDefault="003154B5">
      <w:pPr>
        <w:spacing w:after="0"/>
      </w:pPr>
      <w:r>
        <w:separator/>
      </w:r>
    </w:p>
  </w:endnote>
  <w:endnote w:type="continuationSeparator" w:id="0">
    <w:p w14:paraId="1992A483" w14:textId="77777777" w:rsidR="003154B5" w:rsidRDefault="003154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EEFD90" w14:textId="77777777" w:rsidR="003154B5" w:rsidRDefault="003154B5">
      <w:r>
        <w:separator/>
      </w:r>
    </w:p>
  </w:footnote>
  <w:footnote w:type="continuationSeparator" w:id="0">
    <w:p w14:paraId="2B4FD723" w14:textId="77777777" w:rsidR="003154B5" w:rsidRDefault="00315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88840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7E7D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54B5"/>
    <w:rsid w:val="004E29B3"/>
    <w:rsid w:val="00590D07"/>
    <w:rsid w:val="00784D58"/>
    <w:rsid w:val="007F213D"/>
    <w:rsid w:val="008D6863"/>
    <w:rsid w:val="00B153A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BE4DAE"/>
  <w15:docId w15:val="{FEDF5449-3794-CC44-B78D-A4ED525B2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8</Words>
  <Characters>280</Characters>
  <Application>Microsoft Office Word</Application>
  <DocSecurity>0</DocSecurity>
  <Lines>2</Lines>
  <Paragraphs>1</Paragraphs>
  <ScaleCrop>false</ScaleCrop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itle</dc:title>
  <dc:creator>Jakob Pfeiffer</dc:creator>
  <cp:keywords/>
  <cp:lastModifiedBy>Jakob Pfeiffer</cp:lastModifiedBy>
  <cp:revision>2</cp:revision>
  <dcterms:created xsi:type="dcterms:W3CDTF">2018-10-16T19:29:00Z</dcterms:created>
  <dcterms:modified xsi:type="dcterms:W3CDTF">2018-10-28T10:18:00Z</dcterms:modified>
</cp:coreProperties>
</file>